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t infecte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89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il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3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ever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issing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03.5 (56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92.4 (52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89.0 (648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41.1 (624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4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1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2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9 (1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nta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6.6 (11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0.7 (11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2.5 (10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3.8 (105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1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8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8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2 (3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deral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(0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2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2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8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9 (2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2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8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birth weight (&lt;2'500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term birth (&lt;37 weeks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llbi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onatal mortality d1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44:24Z</dcterms:created>
  <dcterms:modified xsi:type="dcterms:W3CDTF">2025-07-03T12:4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